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4CF3FE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259A766">
          <v:rect id="_x0000_i1025" style="width:0;height:1.5pt" o:hralign="center" o:hrstd="t" o:hrnoshade="t" o:hr="t" fillcolor="gray" stroked="f"/>
        </w:pict>
      </w:r>
    </w:p>
    <w:p w14:paraId="03393D1B" w14:textId="6792CFDE" w:rsidR="00B2610E" w:rsidRDefault="00B2610E" w:rsidP="00B2610E">
      <w:pPr>
        <w:spacing w:after="0" w:line="240" w:lineRule="auto"/>
        <w:outlineLvl w:val="2"/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</w:pPr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Worksheet </w:t>
      </w:r>
      <w:proofErr w:type="spellStart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0</w:t>
      </w:r>
      <w:r w:rsidR="00B04B60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3</w:t>
      </w:r>
      <w:r w:rsidRPr="00B2610E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: </w:t>
      </w:r>
      <w:proofErr w:type="spellStart"/>
      <w:r w:rsidR="00B04B60" w:rsidRPr="00B04B60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Navigasi</w:t>
      </w:r>
      <w:proofErr w:type="spellEnd"/>
      <w:r w:rsidR="00B04B60" w:rsidRPr="00B04B60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Antar Halaman </w:t>
      </w:r>
      <w:proofErr w:type="spellStart"/>
      <w:r w:rsidR="00B04B60" w:rsidRPr="00B04B60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>dengan</w:t>
      </w:r>
      <w:proofErr w:type="spellEnd"/>
      <w:r w:rsidR="00B04B60" w:rsidRPr="00B04B60">
        <w:rPr>
          <w:rFonts w:ascii="Arial" w:eastAsia="Times New Roman" w:hAnsi="Arial" w:cs="Arial"/>
          <w:b/>
          <w:bCs/>
          <w:color w:val="1B1C1D"/>
          <w:kern w:val="0"/>
          <w:sz w:val="27"/>
          <w:szCs w:val="27"/>
          <w:bdr w:val="none" w:sz="0" w:space="0" w:color="auto" w:frame="1"/>
          <w:lang w:eastAsia="en-ID"/>
          <w14:ligatures w14:val="none"/>
        </w:rPr>
        <w:t xml:space="preserve"> Activity dan Intent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1"/>
        <w:gridCol w:w="6809"/>
      </w:tblGrid>
      <w:tr w:rsidR="00AF031F" w:rsidRPr="00ED3288" w14:paraId="3FF81D9B" w14:textId="77777777" w:rsidTr="005A10AF">
        <w:trPr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A72A3C7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ta Kuliah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01D29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Bahasa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emrograman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 II (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19EDE8CD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C9492C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Kode M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AD0DE52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1085</w:t>
            </w:r>
          </w:p>
        </w:tc>
      </w:tr>
      <w:tr w:rsidR="00AF031F" w:rsidRPr="00ED3288" w14:paraId="350D481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08C15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Topik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5EECBCE" w14:textId="60C22D6D" w:rsidR="00AF031F" w:rsidRPr="00ED3288" w:rsidRDefault="00B04B60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B04B60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Activity dan Intent</w:t>
            </w:r>
          </w:p>
        </w:tc>
      </w:tr>
      <w:tr w:rsidR="00AF031F" w:rsidRPr="00ED3288" w14:paraId="763BC93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93ABA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rtemu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12C9423" w14:textId="5E62C4CD" w:rsidR="00AF031F" w:rsidRPr="00ED3288" w:rsidRDefault="00B04B60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B04B60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3 (Tiga)</w:t>
            </w:r>
          </w:p>
        </w:tc>
      </w:tr>
      <w:tr w:rsidR="00AF031F" w:rsidRPr="00ED3288" w14:paraId="07C8A623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6EA3669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Dose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Pengamp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</w:tcPr>
          <w:p w14:paraId="0DA4D694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Afrig Aminuddin,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S.Ko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., M.Eng., Ph.D.</w:t>
            </w:r>
          </w:p>
        </w:tc>
      </w:tr>
      <w:tr w:rsidR="00AF031F" w:rsidRPr="00ED3288" w14:paraId="11079A78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79A534C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Alokasi</w:t>
            </w:r>
            <w:proofErr w:type="spellEnd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 Waktu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67A687F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170 Menit (6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Praktikum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10 Menit Diskusi, 3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Tugas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 xml:space="preserve">, 60 Menit </w:t>
            </w:r>
            <w:proofErr w:type="spellStart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Mandiri</w:t>
            </w:r>
            <w:proofErr w:type="spellEnd"/>
            <w:r w:rsidRPr="00ED3288"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  <w:t>)</w:t>
            </w:r>
          </w:p>
        </w:tc>
      </w:tr>
      <w:tr w:rsidR="00AF031F" w:rsidRPr="00ED3288" w14:paraId="4E7803A9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BBDA843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 xml:space="preserve">Nama </w:t>
            </w:r>
            <w:proofErr w:type="spellStart"/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Mahasisw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5ECF4CB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</w:p>
        </w:tc>
      </w:tr>
      <w:tr w:rsidR="00AF031F" w:rsidRPr="00ED3288" w14:paraId="1761022C" w14:textId="77777777" w:rsidTr="005A10AF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314428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  <w:r w:rsidRPr="00ED3288">
              <w:rPr>
                <w:rFonts w:ascii="Arial" w:eastAsia="Times New Roman" w:hAnsi="Arial" w:cs="Arial"/>
                <w:b/>
                <w:bCs/>
                <w:color w:val="1B1C1D"/>
                <w:kern w:val="0"/>
                <w:bdr w:val="none" w:sz="0" w:space="0" w:color="auto" w:frame="1"/>
                <w:lang w:eastAsia="en-ID"/>
                <w14:ligatures w14:val="none"/>
              </w:rPr>
              <w:t>NIM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610A39A" w14:textId="77777777" w:rsidR="00AF031F" w:rsidRPr="00ED3288" w:rsidRDefault="00AF031F" w:rsidP="005A10AF">
            <w:pPr>
              <w:spacing w:after="0" w:line="240" w:lineRule="auto"/>
              <w:rPr>
                <w:rFonts w:ascii="Arial" w:eastAsia="Times New Roman" w:hAnsi="Arial" w:cs="Arial"/>
                <w:color w:val="1B1C1D"/>
                <w:kern w:val="0"/>
                <w:lang w:eastAsia="en-ID"/>
                <w14:ligatures w14:val="none"/>
              </w:rPr>
            </w:pPr>
          </w:p>
        </w:tc>
      </w:tr>
    </w:tbl>
    <w:p w14:paraId="2B248CAF" w14:textId="77777777" w:rsidR="00B2610E" w:rsidRPr="00B2610E" w:rsidRDefault="00000000" w:rsidP="00B2610E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1477C1D5">
          <v:rect id="_x0000_i1026" style="width:0;height:1.5pt" o:hralign="center" o:hrstd="t" o:hrnoshade="t" o:hr="t" fillcolor="gray" stroked="f"/>
        </w:pict>
      </w:r>
    </w:p>
    <w:p w14:paraId="02179BE7" w14:textId="2383E563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A. Tujuan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mbelajaran</w:t>
      </w:r>
      <w:proofErr w:type="spellEnd"/>
    </w:p>
    <w:p w14:paraId="5EC48DF6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te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elesa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hasisw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harap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586FFAD" w14:textId="77777777" w:rsidR="00B04B60" w:rsidRPr="00B04B60" w:rsidRDefault="00B04B60" w:rsidP="00B04B60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elas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aga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70B7142" w14:textId="77777777" w:rsidR="00B04B60" w:rsidRPr="00B04B60" w:rsidRDefault="00B04B60" w:rsidP="00B04B60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aftar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D04A98D" w14:textId="77777777" w:rsidR="00B04B60" w:rsidRPr="00B04B60" w:rsidRDefault="00B04B60" w:rsidP="00B04B60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mplementas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x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ula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pind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6E93F05" w14:textId="77777777" w:rsidR="00B04B60" w:rsidRPr="00B04B60" w:rsidRDefault="00B04B60" w:rsidP="00B04B60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Mampu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rim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t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derhan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in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gun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D237084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48507669">
          <v:rect id="_x0000_i1144" style="width:0;height:1.5pt" o:hralign="center" o:hrstd="t" o:hrnoshade="t" o:hr="t" fillcolor="gray" stroked="f"/>
        </w:pict>
      </w:r>
    </w:p>
    <w:p w14:paraId="33A05FA8" w14:textId="2B16B011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B. Dasar Teori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Singkat</w:t>
      </w:r>
      <w:proofErr w:type="spellEnd"/>
    </w:p>
    <w:p w14:paraId="2A82727F" w14:textId="77777777" w:rsidR="00B04B60" w:rsidRPr="00B04B60" w:rsidRDefault="00B04B60" w:rsidP="00B04B60">
      <w:pPr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yedi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man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nterak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laku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u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mpi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mu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roid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ilik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berap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ling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hubung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Contoh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and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in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96F2A08" w14:textId="77777777" w:rsidR="00B04B60" w:rsidRPr="00B04B60" w:rsidRDefault="00B04B60" w:rsidP="00B04B60">
      <w:pPr>
        <w:numPr>
          <w:ilvl w:val="0"/>
          <w:numId w:val="16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obje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s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gun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int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ind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.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tama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nteks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ula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8AC6213" w14:textId="77777777" w:rsidR="00B04B60" w:rsidRDefault="00B04B60" w:rsidP="00B04B60">
      <w:pPr>
        <w:numPr>
          <w:ilvl w:val="1"/>
          <w:numId w:val="16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x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gun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ula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mpone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pesif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B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) 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ndi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car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eksplisi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efinis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mana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gi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uj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0FDB432" w14:textId="77777777" w:rsidR="00B04B60" w:rsidRPr="00B04B60" w:rsidRDefault="00B04B60" w:rsidP="00B04B60">
      <w:pPr>
        <w:spacing w:after="0" w:line="240" w:lineRule="auto"/>
        <w:ind w:left="1440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</w:p>
    <w:p w14:paraId="383B65B1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1DB801F">
          <v:rect id="_x0000_i1145" style="width:0;height:1.5pt" o:hralign="center" o:hrstd="t" o:hrnoshade="t" o:hr="t" fillcolor="gray" stroked="f"/>
        </w:pict>
      </w:r>
    </w:p>
    <w:p w14:paraId="59B91BA1" w14:textId="206D374C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lastRenderedPageBreak/>
        <w:t>C. Alat dan Bahan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2D65D1A5" w14:textId="77777777" w:rsidR="00B04B60" w:rsidRPr="00B04B60" w:rsidRDefault="00B04B60" w:rsidP="00B04B60">
      <w:pPr>
        <w:numPr>
          <w:ilvl w:val="0"/>
          <w:numId w:val="17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C/Laptop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roid Studio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ud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insta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6287ED5" w14:textId="77777777" w:rsidR="00B04B60" w:rsidRPr="00B04B60" w:rsidRDefault="00B04B60" w:rsidP="00B04B60">
      <w:pPr>
        <w:numPr>
          <w:ilvl w:val="0"/>
          <w:numId w:val="17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roject Android Studio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).</w:t>
      </w:r>
    </w:p>
    <w:p w14:paraId="4A968DB1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6CCF0744">
          <v:rect id="_x0000_i1146" style="width:0;height:1.5pt" o:hralign="center" o:hrstd="t" o:hrnoshade="t" o:hr="t" fillcolor="gray" stroked="f"/>
        </w:pict>
      </w:r>
    </w:p>
    <w:p w14:paraId="0CC690C0" w14:textId="1FF68083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D. Langkah-Langkah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raktikum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Guided Practice)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 xml:space="preserve"> </w:t>
      </w:r>
    </w:p>
    <w:p w14:paraId="38ABDA3C" w14:textId="77777777" w:rsidR="00B04B60" w:rsidRPr="00B04B60" w:rsidRDefault="00B04B60" w:rsidP="00B04B60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: Membuat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Navigas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 Login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Halaman Beranda</w:t>
      </w:r>
    </w:p>
    <w:p w14:paraId="33E00A63" w14:textId="77777777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embuat Activity Baru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34FB4298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Di panel Project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an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folder package Anda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com.example.myfirstapp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263697C3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ili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New &gt; Activity &gt; Empty 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768E5D0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 Name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jad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Home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E452B77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ast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Language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Kotlin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Finish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EA131F9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Android Studio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car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otomatis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file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HomeActivity.k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home.xml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rt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aftarkan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ndroidManifest.xml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906EAB4" w14:textId="77777777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Desain Halaman Beranda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19670603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file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home.xml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05E5611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ng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y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ulisan "Selamat Datang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gun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!".</w:t>
      </w:r>
    </w:p>
    <w:p w14:paraId="5E188DC2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d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v_welcome_messag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F034588" w14:textId="77777777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ember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ID pada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ompone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di Halaman Logi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B8F6E7C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file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Anda).</w:t>
      </w:r>
    </w:p>
    <w:p w14:paraId="788E8374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ast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email/nam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ilik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d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et_usernam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0E55F573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ast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ilik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id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isal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tn_logi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).</w:t>
      </w:r>
    </w:p>
    <w:p w14:paraId="12B5FD72" w14:textId="77777777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enambahka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ika Intent pada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ogi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AC8A885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file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ainActivity.k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EF5F9AB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onCreat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te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setContentView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(...)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d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ngan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pa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.</w:t>
      </w:r>
    </w:p>
    <w:p w14:paraId="2D77D8A2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bdr w:val="none" w:sz="0" w:space="0" w:color="auto" w:frame="1"/>
          <w:lang w:eastAsia="en-ID"/>
          <w14:ligatures w14:val="none"/>
        </w:rPr>
        <w:t>Kotlin</w:t>
      </w:r>
    </w:p>
    <w:p w14:paraId="69BE8B93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kelas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ibutuhkan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di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bagian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tas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file</w:t>
      </w:r>
    </w:p>
    <w:p w14:paraId="4DFD869B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t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.content.Intent</w:t>
      </w:r>
      <w:proofErr w:type="spellEnd"/>
    </w:p>
    <w:p w14:paraId="1221B9FC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t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.widget.Button</w:t>
      </w:r>
      <w:proofErr w:type="spellEnd"/>
    </w:p>
    <w:p w14:paraId="32E8AB93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t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.widget.EditText</w:t>
      </w:r>
      <w:proofErr w:type="spellEnd"/>
    </w:p>
    <w:p w14:paraId="230AF4A1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7657903D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Di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onCreate</w:t>
      </w:r>
      <w:proofErr w:type="spellEnd"/>
    </w:p>
    <w:p w14:paraId="18456681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etUsername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EditText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=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findViewById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R.id.et_username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)</w:t>
      </w:r>
    </w:p>
    <w:p w14:paraId="397A1D88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btnLogin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: Button =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findViewById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R.id.btn_login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)</w:t>
      </w:r>
    </w:p>
    <w:p w14:paraId="1CCBCCDD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517F07AF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btnLogin.setOnClickListener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{</w:t>
      </w:r>
    </w:p>
    <w:p w14:paraId="1156B6C5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1.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Mengambil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data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EditText</w:t>
      </w:r>
      <w:proofErr w:type="spellEnd"/>
    </w:p>
    <w:p w14:paraId="46AE5026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username =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etUsername.text.toString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)</w:t>
      </w:r>
    </w:p>
    <w:p w14:paraId="28459E91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11E0F593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2. Membuat Intent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pindah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HomeActivity</w:t>
      </w:r>
      <w:proofErr w:type="spellEnd"/>
    </w:p>
    <w:p w14:paraId="7E39B428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intent = Intent(</w:t>
      </w: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this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HomeActivity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::</w:t>
      </w: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class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.java)</w:t>
      </w:r>
    </w:p>
    <w:p w14:paraId="06C165BC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446892DF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3.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Menambahkan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data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Intent</w:t>
      </w:r>
    </w:p>
    <w:p w14:paraId="7AD749FA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ntent.putExtra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</w:t>
      </w:r>
      <w:r w:rsidRPr="00B04B60">
        <w:rPr>
          <w:rFonts w:ascii="Arial" w:eastAsia="Times New Roman" w:hAnsi="Arial" w:cs="Arial"/>
          <w:color w:val="18803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"EXTRA_USERNAME"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, username)</w:t>
      </w:r>
    </w:p>
    <w:p w14:paraId="303DFB46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54DD8538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4.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Menjalankan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Intent</w:t>
      </w:r>
    </w:p>
    <w:p w14:paraId="514C988C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  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startActivity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intent)</w:t>
      </w:r>
    </w:p>
    <w:p w14:paraId="02851F96" w14:textId="77777777" w:rsid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}</w:t>
      </w:r>
    </w:p>
    <w:p w14:paraId="4819601C" w14:textId="77777777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lastRenderedPageBreak/>
        <w:t>Menerima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Data di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Home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1088E8DF" w14:textId="77777777" w:rsidR="00B04B60" w:rsidRP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ka file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HomeActivity.k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6F5A5D32" w14:textId="77777777" w:rsidR="00B04B60" w:rsidRDefault="00B04B60" w:rsidP="00B04B60">
      <w:pPr>
        <w:numPr>
          <w:ilvl w:val="1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fung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onCreat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d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erim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ta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iri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Main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15C69621" w14:textId="77777777" w:rsidR="00514516" w:rsidRPr="00B04B60" w:rsidRDefault="00514516" w:rsidP="00514516">
      <w:pPr>
        <w:spacing w:after="0" w:line="240" w:lineRule="auto"/>
        <w:ind w:left="1440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</w:p>
    <w:p w14:paraId="78B62B1E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444746"/>
          <w:kern w:val="0"/>
          <w:bdr w:val="none" w:sz="0" w:space="0" w:color="auto" w:frame="1"/>
          <w:lang w:eastAsia="en-ID"/>
          <w14:ligatures w14:val="none"/>
        </w:rPr>
        <w:t>Kotlin</w:t>
      </w:r>
    </w:p>
    <w:p w14:paraId="7FA103B9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kelas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yang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ibutuhkan</w:t>
      </w:r>
      <w:proofErr w:type="spellEnd"/>
    </w:p>
    <w:p w14:paraId="5F18CAB7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mport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android.widget.TextView</w:t>
      </w:r>
      <w:proofErr w:type="spellEnd"/>
    </w:p>
    <w:p w14:paraId="5525A7B8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20A0247F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Di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alam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onCreate</w:t>
      </w:r>
      <w:proofErr w:type="spellEnd"/>
    </w:p>
    <w:p w14:paraId="3AA4F022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tvWelcomeMessage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=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findViewById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R.id.tv_welcome_message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)</w:t>
      </w:r>
    </w:p>
    <w:p w14:paraId="649D1394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7904FCB0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Mengambil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data username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Intent</w:t>
      </w:r>
    </w:p>
    <w:p w14:paraId="4F5EE9AB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8430CE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val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username =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intent.getStringExtra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(</w:t>
      </w:r>
      <w:r w:rsidRPr="00B04B60">
        <w:rPr>
          <w:rFonts w:ascii="Arial" w:eastAsia="Times New Roman" w:hAnsi="Arial" w:cs="Arial"/>
          <w:color w:val="18803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"EXTRA_USERNAME"</w:t>
      </w:r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)</w:t>
      </w:r>
    </w:p>
    <w:p w14:paraId="0737172C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</w:p>
    <w:p w14:paraId="6780A27D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//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Menampilkan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data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5F636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TextView</w:t>
      </w:r>
      <w:proofErr w:type="spellEnd"/>
    </w:p>
    <w:p w14:paraId="4CE67565" w14:textId="77777777" w:rsidR="00B04B60" w:rsidRPr="00B04B60" w:rsidRDefault="00B04B60" w:rsidP="00B04B6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tvWelcomeMessage.text</w:t>
      </w:r>
      <w:proofErr w:type="spellEnd"/>
      <w:r w:rsidRPr="00B04B60">
        <w:rPr>
          <w:rFonts w:ascii="Arial" w:eastAsia="Times New Roman" w:hAnsi="Arial" w:cs="Arial"/>
          <w:color w:val="444746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 = </w:t>
      </w:r>
      <w:r w:rsidRPr="00B04B60">
        <w:rPr>
          <w:rFonts w:ascii="Arial" w:eastAsia="Times New Roman" w:hAnsi="Arial" w:cs="Arial"/>
          <w:color w:val="18803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 xml:space="preserve">"Selamat Datang, </w:t>
      </w:r>
      <w:r w:rsidRPr="00B04B60">
        <w:rPr>
          <w:rFonts w:ascii="Arial" w:eastAsia="Times New Roman" w:hAnsi="Arial" w:cs="Arial"/>
          <w:color w:val="D93025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$username</w:t>
      </w:r>
      <w:r w:rsidRPr="00B04B60">
        <w:rPr>
          <w:rFonts w:ascii="Arial" w:eastAsia="Times New Roman" w:hAnsi="Arial" w:cs="Arial"/>
          <w:color w:val="188038"/>
          <w:kern w:val="0"/>
          <w:sz w:val="21"/>
          <w:szCs w:val="21"/>
          <w:bdr w:val="none" w:sz="0" w:space="0" w:color="auto" w:frame="1"/>
          <w:lang w:eastAsia="en-ID"/>
          <w14:ligatures w14:val="none"/>
        </w:rPr>
        <w:t>!"</w:t>
      </w:r>
    </w:p>
    <w:p w14:paraId="64B26BAE" w14:textId="77777777" w:rsidR="00514516" w:rsidRPr="00514516" w:rsidRDefault="00514516" w:rsidP="00514516">
      <w:pPr>
        <w:spacing w:after="0" w:line="240" w:lineRule="auto"/>
        <w:ind w:left="720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</w:p>
    <w:p w14:paraId="40327151" w14:textId="6911A34B" w:rsidR="00B04B60" w:rsidRPr="00B04B60" w:rsidRDefault="00B04B60" w:rsidP="00B04B60">
      <w:pPr>
        <w:numPr>
          <w:ilvl w:val="0"/>
          <w:numId w:val="18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Jalanka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6A321128" w14:textId="77777777" w:rsidR="00B04B60" w:rsidRPr="00B04B60" w:rsidRDefault="00B04B60" w:rsidP="00B04B60">
      <w:pPr>
        <w:numPr>
          <w:ilvl w:val="1"/>
          <w:numId w:val="18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Jalan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.</w:t>
      </w:r>
    </w:p>
    <w:p w14:paraId="1DC9187B" w14:textId="77777777" w:rsidR="00B04B60" w:rsidRPr="00B04B60" w:rsidRDefault="00B04B60" w:rsidP="00B04B60">
      <w:pPr>
        <w:numPr>
          <w:ilvl w:val="1"/>
          <w:numId w:val="18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tik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nama 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olo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input pa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lal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Login".</w:t>
      </w:r>
    </w:p>
    <w:p w14:paraId="46BCDE35" w14:textId="77777777" w:rsidR="00B04B60" w:rsidRPr="00B04B60" w:rsidRDefault="00B04B60" w:rsidP="00B04B60">
      <w:pPr>
        <w:numPr>
          <w:ilvl w:val="1"/>
          <w:numId w:val="18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harus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pind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and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ampil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s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lam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tang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nama yang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suk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6A56195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D56AC05">
          <v:rect id="_x0000_i1147" style="width:0;height:1.5pt" o:hralign="center" o:hrstd="t" o:hrnoshade="t" o:hr="t" fillcolor="gray" stroked="f"/>
        </w:pict>
      </w:r>
    </w:p>
    <w:p w14:paraId="219D722A" w14:textId="6E5B57DC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E. Latihan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Mandir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ugas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</w:p>
    <w:p w14:paraId="3031715A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rj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ugas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uj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mah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:</w:t>
      </w:r>
    </w:p>
    <w:p w14:paraId="73D65718" w14:textId="77777777" w:rsidR="00B04B60" w:rsidRPr="00B04B60" w:rsidRDefault="00B04B60" w:rsidP="00B04B60">
      <w:pPr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Membuat Halaman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Registr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00D825EA" w14:textId="77777777" w:rsidR="00B04B60" w:rsidRPr="00B04B60" w:rsidRDefault="00B04B60" w:rsidP="00B04B60">
      <w:pPr>
        <w:numPr>
          <w:ilvl w:val="1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uat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nam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gister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F332E96" w14:textId="77777777" w:rsidR="00B04B60" w:rsidRPr="00B04B60" w:rsidRDefault="00B04B60" w:rsidP="00B04B60">
      <w:pPr>
        <w:numPr>
          <w:ilvl w:val="1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Pa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ogin (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_main.xml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)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ta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TextView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ulisan "Daftar".</w:t>
      </w:r>
    </w:p>
    <w:p w14:paraId="698F339E" w14:textId="77777777" w:rsidR="00B04B60" w:rsidRPr="00B04B60" w:rsidRDefault="00B04B60" w:rsidP="00B04B60">
      <w:pPr>
        <w:numPr>
          <w:ilvl w:val="1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mplementas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Ex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gar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tik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"Daftar"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pind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Register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.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ida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l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iri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t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untu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ugas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5BC14D5" w14:textId="77777777" w:rsidR="00B04B60" w:rsidRPr="00B04B60" w:rsidRDefault="00B04B60" w:rsidP="00B04B60">
      <w:pPr>
        <w:numPr>
          <w:ilvl w:val="0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(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Tantanga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) Im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:</w:t>
      </w:r>
    </w:p>
    <w:p w14:paraId="0B780074" w14:textId="77777777" w:rsidR="00B04B60" w:rsidRPr="00B04B60" w:rsidRDefault="00B04B60" w:rsidP="00B04B60">
      <w:pPr>
        <w:numPr>
          <w:ilvl w:val="1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Di </w:t>
      </w:r>
      <w:proofErr w:type="spellStart"/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HomeActivity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ambah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u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Butto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tulisan "Buka Situs Web".</w:t>
      </w:r>
    </w:p>
    <w:p w14:paraId="15B62A26" w14:textId="77777777" w:rsidR="00B04B60" w:rsidRPr="00B04B60" w:rsidRDefault="00B04B60" w:rsidP="00B04B60">
      <w:pPr>
        <w:numPr>
          <w:ilvl w:val="1"/>
          <w:numId w:val="19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mplementasi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gar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tik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rsebu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,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k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browser default di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angk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garahkan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https://amikom.ac.id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87BBCA4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61122072">
          <v:rect id="_x0000_i1148" style="width:0;height:1.5pt" o:hralign="center" o:hrstd="t" o:hrnoshade="t" o:hr="t" fillcolor="gray" stroked="f"/>
        </w:pict>
      </w:r>
    </w:p>
    <w:p w14:paraId="0E0081F9" w14:textId="4C13DDF6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F.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Kriteria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ilaian</w:t>
      </w:r>
      <w:proofErr w:type="spellEnd"/>
    </w:p>
    <w:p w14:paraId="4486EF3E" w14:textId="77777777" w:rsidR="00B04B60" w:rsidRPr="00B04B60" w:rsidRDefault="00B04B60" w:rsidP="00B04B60">
      <w:pPr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ementas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mbu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ar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endaftarkan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n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79509CC" w14:textId="77777777" w:rsidR="00B04B60" w:rsidRPr="00B04B60" w:rsidRDefault="00B04B60" w:rsidP="00B04B60">
      <w:pPr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mplementas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Explicit Inten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plik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p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naviga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nt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lam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at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ombo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lik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7BA59CA4" w14:textId="77777777" w:rsidR="00B04B60" w:rsidRPr="00B04B60" w:rsidRDefault="00B04B60" w:rsidP="00B04B60">
      <w:pPr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girima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Data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Dat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iri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a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a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rim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eng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nar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i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Activity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lain.</w:t>
      </w:r>
    </w:p>
    <w:p w14:paraId="1B772F00" w14:textId="77777777" w:rsidR="00B04B60" w:rsidRPr="00B04B60" w:rsidRDefault="00B04B60" w:rsidP="00B04B60">
      <w:pPr>
        <w:numPr>
          <w:ilvl w:val="0"/>
          <w:numId w:val="20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yelesaian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Latiha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Latihan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mandir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hasi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kerja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sua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instruksi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4652CA5F" w14:textId="77777777" w:rsidR="00B04B60" w:rsidRPr="00B04B60" w:rsidRDefault="00B04B60" w:rsidP="00B04B60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lastRenderedPageBreak/>
        <w:pict w14:anchorId="0F738D15">
          <v:rect id="_x0000_i1169" style="width:0;height:1.5pt" o:hralign="center" o:hrstd="t" o:hrnoshade="t" o:hr="t" fillcolor="gray" stroked="f"/>
        </w:pict>
      </w:r>
    </w:p>
    <w:p w14:paraId="712A8144" w14:textId="247A752A" w:rsidR="00B04B60" w:rsidRPr="00B04B60" w:rsidRDefault="00B04B60" w:rsidP="00B04B60">
      <w:pPr>
        <w:spacing w:after="0" w:line="240" w:lineRule="auto"/>
        <w:outlineLvl w:val="3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G.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Instruksi</w:t>
      </w:r>
      <w:proofErr w:type="spellEnd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b/>
          <w:bCs/>
          <w:color w:val="1B1C1D"/>
          <w:kern w:val="0"/>
          <w:bdr w:val="none" w:sz="0" w:space="0" w:color="auto" w:frame="1"/>
          <w:lang w:eastAsia="en-ID"/>
          <w14:ligatures w14:val="none"/>
        </w:rPr>
        <w:t>Pengumpulan</w:t>
      </w:r>
      <w:proofErr w:type="spellEnd"/>
    </w:p>
    <w:p w14:paraId="06ADF6FB" w14:textId="77777777" w:rsidR="00B04B60" w:rsidRPr="00B04B60" w:rsidRDefault="00B04B60" w:rsidP="00B04B60">
      <w:pPr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dan </w:t>
      </w:r>
      <w:r w:rsidRPr="00B04B60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push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hasil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kerja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Anda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ke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repository Git yang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te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ditentuk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5AE8B69A" w14:textId="77777777" w:rsidR="00B04B60" w:rsidRPr="00B04B60" w:rsidRDefault="00B04B60" w:rsidP="00B04B60">
      <w:pPr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eri nama </w:t>
      </w:r>
      <w:r w:rsidRPr="00B04B60">
        <w:rPr>
          <w:rFonts w:ascii="Arial" w:eastAsia="Times New Roman" w:hAnsi="Arial" w:cs="Arial"/>
          <w:i/>
          <w:iCs/>
          <w:color w:val="1B1C1D"/>
          <w:kern w:val="0"/>
          <w:bdr w:val="none" w:sz="0" w:space="0" w:color="auto" w:frame="1"/>
          <w:lang w:eastAsia="en-ID"/>
          <w14:ligatures w14:val="none"/>
        </w:rPr>
        <w:t>commit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: </w:t>
      </w:r>
      <w:r w:rsidRPr="00B04B60">
        <w:rPr>
          <w:rFonts w:ascii="Arial" w:eastAsia="Times New Roman" w:hAnsi="Arial" w:cs="Arial"/>
          <w:color w:val="444746"/>
          <w:kern w:val="0"/>
          <w:sz w:val="20"/>
          <w:szCs w:val="20"/>
          <w:bdr w:val="none" w:sz="0" w:space="0" w:color="auto" w:frame="1"/>
          <w:lang w:eastAsia="en-ID"/>
          <w14:ligatures w14:val="none"/>
        </w:rPr>
        <w:t>feat: implement activity and intent navigation</w:t>
      </w: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2CB20D5C" w14:textId="77777777" w:rsidR="00B04B60" w:rsidRPr="00B04B60" w:rsidRDefault="00B04B60" w:rsidP="00B04B60">
      <w:pPr>
        <w:numPr>
          <w:ilvl w:val="0"/>
          <w:numId w:val="21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Batas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waktu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ngumpul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adalah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ebelu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ertemuan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praktikum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 xml:space="preserve"> </w:t>
      </w:r>
      <w:proofErr w:type="spellStart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berikutnya</w:t>
      </w:r>
      <w:proofErr w:type="spellEnd"/>
      <w:r w:rsidRPr="00B04B60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05F1145A" w14:textId="434B4A52" w:rsidR="00D55275" w:rsidRPr="00D55275" w:rsidRDefault="00D55275" w:rsidP="00D55275">
      <w:pPr>
        <w:numPr>
          <w:ilvl w:val="0"/>
          <w:numId w:val="14"/>
        </w:num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Lengkap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dentitas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alam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worksheet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ini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,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mudi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umpul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ke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Google Form yang </w:t>
      </w:r>
      <w:proofErr w:type="spellStart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disediakan</w:t>
      </w:r>
      <w:proofErr w:type="spellEnd"/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 xml:space="preserve"> (</w:t>
      </w:r>
      <w:hyperlink r:id="rId8" w:history="1">
        <w:r w:rsidR="00C2333E" w:rsidRPr="00C2333E">
          <w:rPr>
            <w:rStyle w:val="Hyperlink"/>
          </w:rPr>
          <w:t>https://forms.gle/2hWskCpFk1ud5pf2A</w:t>
        </w:r>
      </w:hyperlink>
      <w:r>
        <w:rPr>
          <w:rFonts w:ascii="Arial" w:eastAsia="Times New Roman" w:hAnsi="Arial" w:cs="Arial"/>
          <w:color w:val="1B1C1D"/>
          <w:kern w:val="0"/>
          <w:bdr w:val="none" w:sz="0" w:space="0" w:color="auto" w:frame="1"/>
          <w:lang w:eastAsia="en-ID"/>
          <w14:ligatures w14:val="none"/>
        </w:rPr>
        <w:t>)</w:t>
      </w:r>
      <w:r w:rsidRPr="00ED3288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.</w:t>
      </w:r>
    </w:p>
    <w:p w14:paraId="31A2EC7E" w14:textId="77777777" w:rsidR="00AF031F" w:rsidRPr="00B2610E" w:rsidRDefault="00000000" w:rsidP="00AF031F">
      <w:pPr>
        <w:spacing w:after="12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pict w14:anchorId="55C64070">
          <v:rect id="_x0000_i1033" style="width:0;height:1.5pt" o:hralign="center" o:hrstd="t" o:hrnoshade="t" o:hr="t" fillcolor="gray" stroked="f"/>
        </w:pict>
      </w:r>
    </w:p>
    <w:p w14:paraId="0DFC7F61" w14:textId="77777777" w:rsidR="00AF031F" w:rsidRDefault="00AF031F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  <w:r w:rsidRPr="00A87033"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  <w:t>Lembar Jawab:</w:t>
      </w:r>
    </w:p>
    <w:p w14:paraId="03905FD7" w14:textId="08ED84E8" w:rsidR="00611775" w:rsidRPr="00611775" w:rsidRDefault="00611775" w:rsidP="00AF031F">
      <w:pPr>
        <w:spacing w:after="0" w:line="240" w:lineRule="auto"/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</w:pPr>
      <w:r w:rsidRPr="00611775">
        <w:rPr>
          <w:rFonts w:ascii="Arial" w:eastAsia="Times New Roman" w:hAnsi="Arial" w:cs="Arial"/>
          <w:color w:val="1B1C1D"/>
          <w:kern w:val="0"/>
          <w:lang w:eastAsia="en-ID"/>
          <w14:ligatures w14:val="none"/>
        </w:rPr>
        <w:t>Screenshot:</w:t>
      </w:r>
    </w:p>
    <w:p w14:paraId="32F8A88B" w14:textId="77777777" w:rsidR="00611775" w:rsidRDefault="00611775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6659DF54" w14:textId="77777777" w:rsidR="00611775" w:rsidRDefault="00611775" w:rsidP="00AF031F">
      <w:pPr>
        <w:spacing w:after="0" w:line="240" w:lineRule="auto"/>
        <w:rPr>
          <w:rFonts w:ascii="Arial" w:eastAsia="Times New Roman" w:hAnsi="Arial" w:cs="Arial"/>
          <w:b/>
          <w:bCs/>
          <w:color w:val="1B1C1D"/>
          <w:kern w:val="0"/>
          <w:lang w:eastAsia="en-ID"/>
          <w14:ligatures w14:val="none"/>
        </w:rPr>
      </w:pPr>
    </w:p>
    <w:p w14:paraId="46200756" w14:textId="31570097" w:rsidR="00AF031F" w:rsidRPr="00B2610E" w:rsidRDefault="00AF031F" w:rsidP="00AF031F">
      <w:r>
        <w:t>Link GitHub:</w:t>
      </w:r>
    </w:p>
    <w:sectPr w:rsidR="00AF031F" w:rsidRPr="00B261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4663"/>
    <w:multiLevelType w:val="multilevel"/>
    <w:tmpl w:val="292A7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D91CBA"/>
    <w:multiLevelType w:val="multilevel"/>
    <w:tmpl w:val="827E8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84127C"/>
    <w:multiLevelType w:val="multilevel"/>
    <w:tmpl w:val="A5124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A36A3E"/>
    <w:multiLevelType w:val="multilevel"/>
    <w:tmpl w:val="55C4D0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672350"/>
    <w:multiLevelType w:val="multilevel"/>
    <w:tmpl w:val="C03A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C31E69"/>
    <w:multiLevelType w:val="multilevel"/>
    <w:tmpl w:val="A3DA7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A037CE"/>
    <w:multiLevelType w:val="multilevel"/>
    <w:tmpl w:val="5464D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481CCB"/>
    <w:multiLevelType w:val="multilevel"/>
    <w:tmpl w:val="AE00E2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127175F"/>
    <w:multiLevelType w:val="multilevel"/>
    <w:tmpl w:val="789E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B70066"/>
    <w:multiLevelType w:val="multilevel"/>
    <w:tmpl w:val="DEA60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DA380D"/>
    <w:multiLevelType w:val="multilevel"/>
    <w:tmpl w:val="033C5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9075D17"/>
    <w:multiLevelType w:val="multilevel"/>
    <w:tmpl w:val="1B8E5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83613E"/>
    <w:multiLevelType w:val="multilevel"/>
    <w:tmpl w:val="990CE6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150EEC"/>
    <w:multiLevelType w:val="multilevel"/>
    <w:tmpl w:val="4E4E6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511752"/>
    <w:multiLevelType w:val="multilevel"/>
    <w:tmpl w:val="D5A0F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F1D285C"/>
    <w:multiLevelType w:val="multilevel"/>
    <w:tmpl w:val="1E10BF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245082"/>
    <w:multiLevelType w:val="multilevel"/>
    <w:tmpl w:val="BDDE8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8B124A3"/>
    <w:multiLevelType w:val="multilevel"/>
    <w:tmpl w:val="8566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BF85995"/>
    <w:multiLevelType w:val="multilevel"/>
    <w:tmpl w:val="CA942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E626724"/>
    <w:multiLevelType w:val="multilevel"/>
    <w:tmpl w:val="30349F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7147F90"/>
    <w:multiLevelType w:val="multilevel"/>
    <w:tmpl w:val="F4E23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0949627">
    <w:abstractNumId w:val="18"/>
  </w:num>
  <w:num w:numId="2" w16cid:durableId="1651131758">
    <w:abstractNumId w:val="14"/>
  </w:num>
  <w:num w:numId="3" w16cid:durableId="1675840249">
    <w:abstractNumId w:val="11"/>
  </w:num>
  <w:num w:numId="4" w16cid:durableId="1389453894">
    <w:abstractNumId w:val="20"/>
  </w:num>
  <w:num w:numId="5" w16cid:durableId="1590388259">
    <w:abstractNumId w:val="15"/>
  </w:num>
  <w:num w:numId="6" w16cid:durableId="1393046350">
    <w:abstractNumId w:val="8"/>
  </w:num>
  <w:num w:numId="7" w16cid:durableId="1080373568">
    <w:abstractNumId w:val="16"/>
  </w:num>
  <w:num w:numId="8" w16cid:durableId="165485576">
    <w:abstractNumId w:val="7"/>
  </w:num>
  <w:num w:numId="9" w16cid:durableId="439377665">
    <w:abstractNumId w:val="2"/>
  </w:num>
  <w:num w:numId="10" w16cid:durableId="1915238792">
    <w:abstractNumId w:val="17"/>
  </w:num>
  <w:num w:numId="11" w16cid:durableId="1125854199">
    <w:abstractNumId w:val="12"/>
  </w:num>
  <w:num w:numId="12" w16cid:durableId="491144363">
    <w:abstractNumId w:val="19"/>
  </w:num>
  <w:num w:numId="13" w16cid:durableId="773283425">
    <w:abstractNumId w:val="4"/>
  </w:num>
  <w:num w:numId="14" w16cid:durableId="1334575130">
    <w:abstractNumId w:val="1"/>
  </w:num>
  <w:num w:numId="15" w16cid:durableId="835924782">
    <w:abstractNumId w:val="13"/>
  </w:num>
  <w:num w:numId="16" w16cid:durableId="1768037801">
    <w:abstractNumId w:val="9"/>
  </w:num>
  <w:num w:numId="17" w16cid:durableId="1978027026">
    <w:abstractNumId w:val="0"/>
  </w:num>
  <w:num w:numId="18" w16cid:durableId="121577128">
    <w:abstractNumId w:val="3"/>
  </w:num>
  <w:num w:numId="19" w16cid:durableId="896277449">
    <w:abstractNumId w:val="10"/>
  </w:num>
  <w:num w:numId="20" w16cid:durableId="988168493">
    <w:abstractNumId w:val="5"/>
  </w:num>
  <w:num w:numId="21" w16cid:durableId="6557662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YwNjUzNTKzNDUGIiUdpeDU4uLM/DyQAtNaAHzq1bEsAAAA"/>
  </w:docVars>
  <w:rsids>
    <w:rsidRoot w:val="00ED3288"/>
    <w:rsid w:val="00002F7B"/>
    <w:rsid w:val="000A6AC2"/>
    <w:rsid w:val="0016297D"/>
    <w:rsid w:val="0022481C"/>
    <w:rsid w:val="004634B6"/>
    <w:rsid w:val="00514516"/>
    <w:rsid w:val="0056226C"/>
    <w:rsid w:val="005B5F57"/>
    <w:rsid w:val="005C357A"/>
    <w:rsid w:val="00611775"/>
    <w:rsid w:val="0071004F"/>
    <w:rsid w:val="008A756F"/>
    <w:rsid w:val="00950013"/>
    <w:rsid w:val="00A87033"/>
    <w:rsid w:val="00AF031F"/>
    <w:rsid w:val="00B04B60"/>
    <w:rsid w:val="00B058D6"/>
    <w:rsid w:val="00B2610E"/>
    <w:rsid w:val="00C2333E"/>
    <w:rsid w:val="00C4103B"/>
    <w:rsid w:val="00D55275"/>
    <w:rsid w:val="00DB3022"/>
    <w:rsid w:val="00ED3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87E22"/>
  <w15:chartTrackingRefBased/>
  <w15:docId w15:val="{C57242FC-ECE5-4347-92F0-1EA4FC31B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D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31F"/>
  </w:style>
  <w:style w:type="paragraph" w:styleId="Heading1">
    <w:name w:val="heading 1"/>
    <w:basedOn w:val="Normal"/>
    <w:next w:val="Normal"/>
    <w:link w:val="Heading1Char"/>
    <w:uiPriority w:val="9"/>
    <w:qFormat/>
    <w:rsid w:val="00ED328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328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32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32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32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32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32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32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32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328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328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D328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D328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328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328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328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328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32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D328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3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32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D328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D328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D32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D32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D32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328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32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D328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D32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D"/>
      <w14:ligatures w14:val="none"/>
    </w:rPr>
  </w:style>
  <w:style w:type="character" w:customStyle="1" w:styleId="citation-188">
    <w:name w:val="citation-188"/>
    <w:basedOn w:val="DefaultParagraphFont"/>
    <w:rsid w:val="00ED3288"/>
  </w:style>
  <w:style w:type="character" w:customStyle="1" w:styleId="citation-187">
    <w:name w:val="citation-187"/>
    <w:basedOn w:val="DefaultParagraphFont"/>
    <w:rsid w:val="00ED3288"/>
  </w:style>
  <w:style w:type="character" w:customStyle="1" w:styleId="citation-186">
    <w:name w:val="citation-186"/>
    <w:basedOn w:val="DefaultParagraphFont"/>
    <w:rsid w:val="00ED3288"/>
  </w:style>
  <w:style w:type="character" w:customStyle="1" w:styleId="citation-185">
    <w:name w:val="citation-185"/>
    <w:basedOn w:val="DefaultParagraphFont"/>
    <w:rsid w:val="00ED3288"/>
  </w:style>
  <w:style w:type="character" w:customStyle="1" w:styleId="citation-184">
    <w:name w:val="citation-184"/>
    <w:basedOn w:val="DefaultParagraphFont"/>
    <w:rsid w:val="00ED3288"/>
  </w:style>
  <w:style w:type="character" w:styleId="HTMLCode">
    <w:name w:val="HTML Code"/>
    <w:basedOn w:val="DefaultParagraphFont"/>
    <w:uiPriority w:val="99"/>
    <w:semiHidden/>
    <w:unhideWhenUsed/>
    <w:rsid w:val="00ED3288"/>
    <w:rPr>
      <w:rFonts w:ascii="Courier New" w:eastAsia="Times New Roman" w:hAnsi="Courier New" w:cs="Courier New"/>
      <w:sz w:val="20"/>
      <w:szCs w:val="20"/>
    </w:rPr>
  </w:style>
  <w:style w:type="character" w:customStyle="1" w:styleId="ng-tns-c3326045234-53">
    <w:name w:val="ng-tns-c3326045234-53"/>
    <w:basedOn w:val="DefaultParagraphFont"/>
    <w:rsid w:val="00ED328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32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3288"/>
    <w:rPr>
      <w:rFonts w:ascii="Courier New" w:eastAsia="Times New Roman" w:hAnsi="Courier New" w:cs="Courier New"/>
      <w:kern w:val="0"/>
      <w:sz w:val="20"/>
      <w:szCs w:val="20"/>
      <w:lang w:eastAsia="en-ID"/>
      <w14:ligatures w14:val="none"/>
    </w:rPr>
  </w:style>
  <w:style w:type="character" w:customStyle="1" w:styleId="hljs-keyword">
    <w:name w:val="hljs-keyword"/>
    <w:basedOn w:val="DefaultParagraphFont"/>
    <w:rsid w:val="00ED3288"/>
  </w:style>
  <w:style w:type="character" w:customStyle="1" w:styleId="hljs-string">
    <w:name w:val="hljs-string"/>
    <w:basedOn w:val="DefaultParagraphFont"/>
    <w:rsid w:val="00ED3288"/>
  </w:style>
  <w:style w:type="character" w:customStyle="1" w:styleId="citation-183">
    <w:name w:val="citation-183"/>
    <w:basedOn w:val="DefaultParagraphFont"/>
    <w:rsid w:val="00ED3288"/>
  </w:style>
  <w:style w:type="character" w:customStyle="1" w:styleId="citation-182">
    <w:name w:val="citation-182"/>
    <w:basedOn w:val="DefaultParagraphFont"/>
    <w:rsid w:val="00ED3288"/>
  </w:style>
  <w:style w:type="character" w:customStyle="1" w:styleId="citation-181">
    <w:name w:val="citation-181"/>
    <w:basedOn w:val="DefaultParagraphFont"/>
    <w:rsid w:val="00ED3288"/>
  </w:style>
  <w:style w:type="character" w:styleId="Hyperlink">
    <w:name w:val="Hyperlink"/>
    <w:basedOn w:val="DefaultParagraphFont"/>
    <w:uiPriority w:val="99"/>
    <w:unhideWhenUsed/>
    <w:rsid w:val="0071004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04F"/>
    <w:rPr>
      <w:color w:val="605E5C"/>
      <w:shd w:val="clear" w:color="auto" w:fill="E1DFDD"/>
    </w:rPr>
  </w:style>
  <w:style w:type="character" w:customStyle="1" w:styleId="ng-tns-c1485810703-69">
    <w:name w:val="ng-tns-c1485810703-69"/>
    <w:basedOn w:val="DefaultParagraphFont"/>
    <w:rsid w:val="00B2610E"/>
  </w:style>
  <w:style w:type="character" w:customStyle="1" w:styleId="ng-tns-c610868031-70">
    <w:name w:val="ng-tns-c610868031-70"/>
    <w:basedOn w:val="DefaultParagraphFont"/>
    <w:rsid w:val="00B04B60"/>
  </w:style>
  <w:style w:type="character" w:customStyle="1" w:styleId="hljs-comment">
    <w:name w:val="hljs-comment"/>
    <w:basedOn w:val="DefaultParagraphFont"/>
    <w:rsid w:val="00B04B60"/>
  </w:style>
  <w:style w:type="character" w:customStyle="1" w:styleId="ng-tns-c610868031-71">
    <w:name w:val="ng-tns-c610868031-71"/>
    <w:basedOn w:val="DefaultParagraphFont"/>
    <w:rsid w:val="00B04B60"/>
  </w:style>
  <w:style w:type="character" w:customStyle="1" w:styleId="hljs-variable">
    <w:name w:val="hljs-variable"/>
    <w:basedOn w:val="DefaultParagraphFont"/>
    <w:rsid w:val="00B04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ms.gle/2hWskCpFk1ud5pf2A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4C3E73362CC84EAB8C12635BED9CD6" ma:contentTypeVersion="13" ma:contentTypeDescription="Create a new document." ma:contentTypeScope="" ma:versionID="c28f7e4a1d7e5ece706b6e33ec8401d0">
  <xsd:schema xmlns:xsd="http://www.w3.org/2001/XMLSchema" xmlns:xs="http://www.w3.org/2001/XMLSchema" xmlns:p="http://schemas.microsoft.com/office/2006/metadata/properties" xmlns:ns3="0d352805-5e5a-47c9-a247-b80d8706eb5f" targetNamespace="http://schemas.microsoft.com/office/2006/metadata/properties" ma:root="true" ma:fieldsID="ff3969bafeeadfd6e8240e5f50e75ebb" ns3:_="">
    <xsd:import namespace="0d352805-5e5a-47c9-a247-b80d8706eb5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52805-5e5a-47c9-a247-b80d8706eb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7" nillable="true" ma:displayName="_activity" ma:hidden="true" ma:internalName="_activity">
      <xsd:simpleType>
        <xsd:restriction base="dms:Note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9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d352805-5e5a-47c9-a247-b80d8706eb5f" xsi:nil="true"/>
  </documentManagement>
</p:properties>
</file>

<file path=customXml/itemProps1.xml><?xml version="1.0" encoding="utf-8"?>
<ds:datastoreItem xmlns:ds="http://schemas.openxmlformats.org/officeDocument/2006/customXml" ds:itemID="{834AE078-5C2B-40FB-A87C-EBCA1180E1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6075A2-DE20-4CA9-BCB7-9EF15A85D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352805-5e5a-47c9-a247-b80d8706eb5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AD8839-32B5-4620-A1B9-8BE476CFDBA7}">
  <ds:schemaRefs>
    <ds:schemaRef ds:uri="http://schemas.microsoft.com/office/2006/metadata/properties"/>
    <ds:schemaRef ds:uri="http://schemas.microsoft.com/office/infopath/2007/PartnerControls"/>
    <ds:schemaRef ds:uri="0d352805-5e5a-47c9-a247-b80d8706eb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37</Words>
  <Characters>4930</Characters>
  <Application>Microsoft Office Word</Application>
  <DocSecurity>0</DocSecurity>
  <Lines>1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ig Aminuddin</dc:creator>
  <cp:keywords/>
  <dc:description/>
  <cp:lastModifiedBy>Afrig Aminuddin</cp:lastModifiedBy>
  <cp:revision>24</cp:revision>
  <dcterms:created xsi:type="dcterms:W3CDTF">2025-10-08T02:16:00Z</dcterms:created>
  <dcterms:modified xsi:type="dcterms:W3CDTF">2025-10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4C3E73362CC84EAB8C12635BED9CD6</vt:lpwstr>
  </property>
</Properties>
</file>